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F4F74" w14:textId="5C9FA99C" w:rsidR="00CB1141" w:rsidRDefault="00F023DC">
      <w:pPr>
        <w:rPr>
          <w:b/>
          <w:bCs/>
          <w:sz w:val="96"/>
          <w:szCs w:val="96"/>
        </w:rPr>
      </w:pPr>
      <w:r>
        <w:rPr>
          <w:noProof/>
        </w:rPr>
        <w:drawing>
          <wp:anchor distT="0" distB="0" distL="114300" distR="114300" simplePos="0" relativeHeight="251658240" behindDoc="0" locked="0" layoutInCell="1" allowOverlap="1" wp14:anchorId="1B6C0A37" wp14:editId="0C4C56D4">
            <wp:simplePos x="0" y="0"/>
            <wp:positionH relativeFrom="margin">
              <wp:posOffset>1955800</wp:posOffset>
            </wp:positionH>
            <wp:positionV relativeFrom="paragraph">
              <wp:posOffset>1626235</wp:posOffset>
            </wp:positionV>
            <wp:extent cx="3763645" cy="2296160"/>
            <wp:effectExtent l="0" t="0" r="8255" b="8890"/>
            <wp:wrapThrough wrapText="bothSides">
              <wp:wrapPolygon edited="0">
                <wp:start x="0" y="0"/>
                <wp:lineTo x="0" y="21504"/>
                <wp:lineTo x="21538" y="21504"/>
                <wp:lineTo x="21538" y="0"/>
                <wp:lineTo x="0" y="0"/>
              </wp:wrapPolygon>
            </wp:wrapThrough>
            <wp:docPr id="1" name="Picture 1" descr="House fires kill more Australians than all natural hazards | The Light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use fires kill more Australians than all natural hazards | The Lighthous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763645" cy="2296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1141" w:rsidRPr="00CB1141">
        <w:rPr>
          <w:b/>
          <w:bCs/>
          <w:sz w:val="96"/>
          <w:szCs w:val="96"/>
        </w:rPr>
        <w:t xml:space="preserve">SPACE </w:t>
      </w:r>
      <w:r w:rsidR="00D03001">
        <w:rPr>
          <w:b/>
          <w:bCs/>
          <w:sz w:val="96"/>
          <w:szCs w:val="96"/>
        </w:rPr>
        <w:t xml:space="preserve">     </w:t>
      </w:r>
      <w:r w:rsidR="00CB1141" w:rsidRPr="00CB1141">
        <w:rPr>
          <w:b/>
          <w:bCs/>
          <w:sz w:val="96"/>
          <w:szCs w:val="96"/>
        </w:rPr>
        <w:t xml:space="preserve">CAR </w:t>
      </w:r>
      <w:r w:rsidR="00D03001">
        <w:rPr>
          <w:b/>
          <w:bCs/>
          <w:sz w:val="96"/>
          <w:szCs w:val="96"/>
        </w:rPr>
        <w:t xml:space="preserve">     </w:t>
      </w:r>
      <w:r w:rsidR="00CB1141" w:rsidRPr="00CB1141">
        <w:rPr>
          <w:b/>
          <w:bCs/>
          <w:sz w:val="96"/>
          <w:szCs w:val="96"/>
        </w:rPr>
        <w:t>KILLS IN</w:t>
      </w:r>
      <w:r w:rsidR="00CB1141">
        <w:rPr>
          <w:b/>
          <w:bCs/>
          <w:sz w:val="96"/>
          <w:szCs w:val="96"/>
        </w:rPr>
        <w:t>N</w:t>
      </w:r>
      <w:r w:rsidR="00CB1141" w:rsidRPr="00CB1141">
        <w:rPr>
          <w:b/>
          <w:bCs/>
          <w:sz w:val="96"/>
          <w:szCs w:val="96"/>
        </w:rPr>
        <w:t xml:space="preserve">ISFAIL </w:t>
      </w:r>
      <w:r w:rsidR="00D03001">
        <w:rPr>
          <w:b/>
          <w:bCs/>
          <w:sz w:val="96"/>
          <w:szCs w:val="96"/>
        </w:rPr>
        <w:t xml:space="preserve">   </w:t>
      </w:r>
      <w:r w:rsidR="00CB1141" w:rsidRPr="00CB1141">
        <w:rPr>
          <w:b/>
          <w:bCs/>
          <w:sz w:val="96"/>
          <w:szCs w:val="96"/>
        </w:rPr>
        <w:t>FAMILY IN CRASH FROM SPAC</w:t>
      </w:r>
      <w:r w:rsidR="0020362A">
        <w:rPr>
          <w:b/>
          <w:bCs/>
          <w:sz w:val="96"/>
          <w:szCs w:val="96"/>
        </w:rPr>
        <w:t xml:space="preserve">E </w:t>
      </w:r>
    </w:p>
    <w:p w14:paraId="66F222FD" w14:textId="4B719E01" w:rsidR="0020362A" w:rsidRPr="00773A85" w:rsidRDefault="0067372B">
      <w:pPr>
        <w:rPr>
          <w:b/>
          <w:bCs/>
          <w:sz w:val="36"/>
          <w:szCs w:val="36"/>
        </w:rPr>
      </w:pPr>
      <w:r w:rsidRPr="00773A85">
        <w:rPr>
          <w:b/>
          <w:bCs/>
          <w:sz w:val="36"/>
          <w:szCs w:val="36"/>
        </w:rPr>
        <w:t xml:space="preserve">SpaceX, </w:t>
      </w:r>
      <w:r w:rsidR="0020362A" w:rsidRPr="00773A85">
        <w:rPr>
          <w:b/>
          <w:bCs/>
          <w:sz w:val="36"/>
          <w:szCs w:val="36"/>
        </w:rPr>
        <w:t>Elon Musk</w:t>
      </w:r>
      <w:r w:rsidRPr="00773A85">
        <w:rPr>
          <w:b/>
          <w:bCs/>
          <w:sz w:val="36"/>
          <w:szCs w:val="36"/>
        </w:rPr>
        <w:t>’s</w:t>
      </w:r>
      <w:r w:rsidR="0020362A" w:rsidRPr="00773A85">
        <w:rPr>
          <w:b/>
          <w:bCs/>
          <w:sz w:val="36"/>
          <w:szCs w:val="36"/>
        </w:rPr>
        <w:t xml:space="preserve"> </w:t>
      </w:r>
      <w:r w:rsidRPr="00773A85">
        <w:rPr>
          <w:b/>
          <w:bCs/>
          <w:sz w:val="36"/>
          <w:szCs w:val="36"/>
        </w:rPr>
        <w:t>space company sued for failed mission resulting in the deaths of an entire Innisfail</w:t>
      </w:r>
      <w:r w:rsidR="00D03001" w:rsidRPr="00773A85">
        <w:rPr>
          <w:b/>
          <w:bCs/>
          <w:sz w:val="36"/>
          <w:szCs w:val="36"/>
        </w:rPr>
        <w:t xml:space="preserve"> family</w:t>
      </w:r>
    </w:p>
    <w:p w14:paraId="60C77CAE" w14:textId="4AA5D3E1" w:rsidR="00266992" w:rsidRDefault="00266992">
      <w:pPr>
        <w:rPr>
          <w:b/>
          <w:bCs/>
          <w:sz w:val="24"/>
          <w:szCs w:val="24"/>
        </w:rPr>
      </w:pPr>
    </w:p>
    <w:p w14:paraId="67B7631E" w14:textId="62D2A35E" w:rsidR="004F40C4" w:rsidRDefault="00266992">
      <w:pPr>
        <w:rPr>
          <w:b/>
          <w:bCs/>
          <w:sz w:val="24"/>
          <w:szCs w:val="24"/>
        </w:rPr>
      </w:pPr>
      <w:r>
        <w:rPr>
          <w:b/>
          <w:bCs/>
          <w:sz w:val="24"/>
          <w:szCs w:val="24"/>
        </w:rPr>
        <w:t xml:space="preserve">A family of 6 has been tragically killed by a Tesla from space </w:t>
      </w:r>
      <w:r w:rsidR="00773A85">
        <w:rPr>
          <w:b/>
          <w:bCs/>
          <w:sz w:val="24"/>
          <w:szCs w:val="24"/>
        </w:rPr>
        <w:t xml:space="preserve">crashing into their house during the night of 20/4. </w:t>
      </w:r>
    </w:p>
    <w:p w14:paraId="45D23320" w14:textId="585C55EE" w:rsidR="004F40C4" w:rsidRDefault="004F40C4">
      <w:pPr>
        <w:rPr>
          <w:b/>
          <w:bCs/>
          <w:sz w:val="24"/>
          <w:szCs w:val="24"/>
        </w:rPr>
      </w:pPr>
    </w:p>
    <w:p w14:paraId="69597ACD" w14:textId="12269471" w:rsidR="000435FD" w:rsidRDefault="000435FD">
      <w:pPr>
        <w:rPr>
          <w:b/>
          <w:bCs/>
          <w:sz w:val="24"/>
          <w:szCs w:val="24"/>
        </w:rPr>
      </w:pPr>
      <w:r>
        <w:rPr>
          <w:b/>
          <w:bCs/>
          <w:sz w:val="24"/>
          <w:szCs w:val="24"/>
        </w:rPr>
        <w:t>The famous car launched in 2018 and was supposedly being launched far away from the Earth to do space research but that was not the case</w:t>
      </w:r>
      <w:r w:rsidR="002A1D52">
        <w:rPr>
          <w:b/>
          <w:bCs/>
          <w:sz w:val="24"/>
          <w:szCs w:val="24"/>
        </w:rPr>
        <w:t>.</w:t>
      </w:r>
    </w:p>
    <w:p w14:paraId="35494EAF" w14:textId="269D524F" w:rsidR="000435FD" w:rsidRDefault="000435FD">
      <w:pPr>
        <w:rPr>
          <w:b/>
          <w:bCs/>
          <w:sz w:val="24"/>
          <w:szCs w:val="24"/>
        </w:rPr>
      </w:pPr>
    </w:p>
    <w:p w14:paraId="7C6B5E70" w14:textId="5C9A91D4" w:rsidR="000435FD" w:rsidRDefault="000435FD">
      <w:pPr>
        <w:rPr>
          <w:b/>
          <w:bCs/>
          <w:sz w:val="24"/>
          <w:szCs w:val="24"/>
        </w:rPr>
      </w:pPr>
      <w:r>
        <w:rPr>
          <w:b/>
          <w:bCs/>
          <w:sz w:val="24"/>
          <w:szCs w:val="24"/>
        </w:rPr>
        <w:t>Experts say that the chances that the car hit a populated area is below one percent and</w:t>
      </w:r>
      <w:r w:rsidR="005C16C6">
        <w:rPr>
          <w:b/>
          <w:bCs/>
          <w:sz w:val="24"/>
          <w:szCs w:val="24"/>
        </w:rPr>
        <w:t xml:space="preserve"> that the trajectory</w:t>
      </w:r>
      <w:r w:rsidR="00D51A05">
        <w:rPr>
          <w:b/>
          <w:bCs/>
          <w:sz w:val="24"/>
          <w:szCs w:val="24"/>
        </w:rPr>
        <w:t xml:space="preserve"> and conditions had to perfect for the car to even land of Earth in the first place due to the objects burning while re-entering the atmosphere.</w:t>
      </w:r>
    </w:p>
    <w:p w14:paraId="09268A89" w14:textId="77777777" w:rsidR="000435FD" w:rsidRDefault="000435FD">
      <w:pPr>
        <w:rPr>
          <w:b/>
          <w:bCs/>
          <w:sz w:val="24"/>
          <w:szCs w:val="24"/>
        </w:rPr>
      </w:pPr>
    </w:p>
    <w:p w14:paraId="11564797" w14:textId="245E8EF0" w:rsidR="000435FD" w:rsidRDefault="000435FD" w:rsidP="000435FD">
      <w:pPr>
        <w:rPr>
          <w:b/>
          <w:bCs/>
          <w:sz w:val="24"/>
          <w:szCs w:val="24"/>
        </w:rPr>
      </w:pPr>
      <w:r>
        <w:rPr>
          <w:b/>
          <w:bCs/>
          <w:sz w:val="24"/>
          <w:szCs w:val="24"/>
        </w:rPr>
        <w:t>Mr Musk, founder of SpaceX has not made an apology to the relatives of the victims and is seemingly ignoring this horrible event killing 6 and injuring 9 more of the surrounding neighbours.</w:t>
      </w:r>
    </w:p>
    <w:p w14:paraId="5A9E5C16" w14:textId="77777777" w:rsidR="000435FD" w:rsidRDefault="000435FD" w:rsidP="000435FD">
      <w:pPr>
        <w:rPr>
          <w:b/>
          <w:bCs/>
          <w:sz w:val="24"/>
          <w:szCs w:val="24"/>
        </w:rPr>
      </w:pPr>
    </w:p>
    <w:p w14:paraId="25721363" w14:textId="294F691D" w:rsidR="000435FD" w:rsidRPr="0020362A" w:rsidRDefault="000435FD" w:rsidP="000435FD">
      <w:pPr>
        <w:rPr>
          <w:b/>
          <w:bCs/>
          <w:sz w:val="24"/>
          <w:szCs w:val="24"/>
        </w:rPr>
      </w:pPr>
      <w:r>
        <w:rPr>
          <w:b/>
          <w:bCs/>
          <w:sz w:val="24"/>
          <w:szCs w:val="24"/>
        </w:rPr>
        <w:lastRenderedPageBreak/>
        <w:t>Police Reports say that the car entered the atmosphere at approximately twenty past ten in the night and that it is pursuing criminal charges for the scientists in charge of the project</w:t>
      </w:r>
      <w:r w:rsidR="001F2F7E">
        <w:rPr>
          <w:b/>
          <w:bCs/>
          <w:sz w:val="24"/>
          <w:szCs w:val="24"/>
        </w:rPr>
        <w:t xml:space="preserve">’s trajectory </w:t>
      </w:r>
      <w:r>
        <w:rPr>
          <w:b/>
          <w:bCs/>
          <w:sz w:val="24"/>
          <w:szCs w:val="24"/>
        </w:rPr>
        <w:t>and demands answers about the reason this tragedy could be allowed to happen.</w:t>
      </w:r>
    </w:p>
    <w:p w14:paraId="0D50762F" w14:textId="00C8CC70" w:rsidR="004F40C4" w:rsidRDefault="004F40C4">
      <w:pPr>
        <w:rPr>
          <w:b/>
          <w:bCs/>
          <w:sz w:val="24"/>
          <w:szCs w:val="24"/>
        </w:rPr>
      </w:pPr>
    </w:p>
    <w:p w14:paraId="04F2009F" w14:textId="7846CCB9" w:rsidR="00266992" w:rsidRDefault="00773A85">
      <w:pPr>
        <w:rPr>
          <w:b/>
          <w:bCs/>
          <w:sz w:val="24"/>
          <w:szCs w:val="24"/>
        </w:rPr>
      </w:pPr>
      <w:r>
        <w:rPr>
          <w:b/>
          <w:bCs/>
          <w:sz w:val="24"/>
          <w:szCs w:val="24"/>
        </w:rPr>
        <w:t>SpaceX is</w:t>
      </w:r>
      <w:r w:rsidR="001F2F7E">
        <w:rPr>
          <w:b/>
          <w:bCs/>
          <w:sz w:val="24"/>
          <w:szCs w:val="24"/>
        </w:rPr>
        <w:t xml:space="preserve"> also</w:t>
      </w:r>
      <w:r>
        <w:rPr>
          <w:b/>
          <w:bCs/>
          <w:sz w:val="24"/>
          <w:szCs w:val="24"/>
        </w:rPr>
        <w:t xml:space="preserve"> receiving a </w:t>
      </w:r>
      <w:r w:rsidR="001F2F7E">
        <w:rPr>
          <w:b/>
          <w:bCs/>
          <w:sz w:val="24"/>
          <w:szCs w:val="24"/>
        </w:rPr>
        <w:t>civil</w:t>
      </w:r>
      <w:r w:rsidR="00030E13">
        <w:rPr>
          <w:b/>
          <w:bCs/>
          <w:sz w:val="24"/>
          <w:szCs w:val="24"/>
        </w:rPr>
        <w:t xml:space="preserve"> </w:t>
      </w:r>
      <w:r>
        <w:rPr>
          <w:b/>
          <w:bCs/>
          <w:sz w:val="24"/>
          <w:szCs w:val="24"/>
        </w:rPr>
        <w:t>lawsuit from the survivors and victim’s family alleging severe negligence leading to the deaths of innocent lives.</w:t>
      </w:r>
    </w:p>
    <w:p w14:paraId="0D1C5C6C" w14:textId="77777777" w:rsidR="004F40C4" w:rsidRDefault="004F40C4">
      <w:pPr>
        <w:rPr>
          <w:b/>
          <w:bCs/>
          <w:sz w:val="24"/>
          <w:szCs w:val="24"/>
        </w:rPr>
      </w:pPr>
    </w:p>
    <w:p w14:paraId="129DB2F2" w14:textId="1E307DB1" w:rsidR="00BC7CCE" w:rsidRDefault="00030E13">
      <w:pPr>
        <w:rPr>
          <w:b/>
          <w:bCs/>
          <w:sz w:val="24"/>
          <w:szCs w:val="24"/>
        </w:rPr>
      </w:pPr>
      <w:r>
        <w:rPr>
          <w:b/>
          <w:bCs/>
          <w:sz w:val="24"/>
          <w:szCs w:val="24"/>
        </w:rPr>
        <w:t>“I was eating dinner on Wednesday when I saw a flash of light coming from the window followed with the loudest sound, I have ever heard then my table shook violently. I immediately knew something was wrong but had idea of the extent of the damage until the next day” Reports Michael Hunter one of the surviving witnesses</w:t>
      </w:r>
      <w:r w:rsidR="00C1269F">
        <w:rPr>
          <w:b/>
          <w:bCs/>
          <w:sz w:val="24"/>
          <w:szCs w:val="24"/>
        </w:rPr>
        <w:t xml:space="preserve"> to the event</w:t>
      </w:r>
      <w:r>
        <w:rPr>
          <w:b/>
          <w:bCs/>
          <w:sz w:val="24"/>
          <w:szCs w:val="24"/>
        </w:rPr>
        <w:t>.</w:t>
      </w:r>
    </w:p>
    <w:p w14:paraId="154B2497" w14:textId="77777777" w:rsidR="001F2F7E" w:rsidRDefault="001F2F7E">
      <w:pPr>
        <w:rPr>
          <w:b/>
          <w:bCs/>
          <w:sz w:val="24"/>
          <w:szCs w:val="24"/>
        </w:rPr>
      </w:pPr>
    </w:p>
    <w:p w14:paraId="227B61F3" w14:textId="7E700089" w:rsidR="00C1269F" w:rsidRDefault="000435FD">
      <w:pPr>
        <w:rPr>
          <w:b/>
          <w:bCs/>
          <w:sz w:val="24"/>
          <w:szCs w:val="24"/>
        </w:rPr>
      </w:pPr>
      <w:r>
        <w:rPr>
          <w:b/>
          <w:bCs/>
          <w:sz w:val="24"/>
          <w:szCs w:val="24"/>
        </w:rPr>
        <w:t>Space</w:t>
      </w:r>
      <w:r w:rsidR="00153D16">
        <w:rPr>
          <w:b/>
          <w:bCs/>
          <w:sz w:val="24"/>
          <w:szCs w:val="24"/>
        </w:rPr>
        <w:t>X</w:t>
      </w:r>
      <w:r>
        <w:rPr>
          <w:b/>
          <w:bCs/>
          <w:sz w:val="24"/>
          <w:szCs w:val="24"/>
        </w:rPr>
        <w:t xml:space="preserve"> is yet to make a public comment </w:t>
      </w:r>
      <w:r w:rsidR="00153D16">
        <w:rPr>
          <w:b/>
          <w:bCs/>
          <w:sz w:val="24"/>
          <w:szCs w:val="24"/>
        </w:rPr>
        <w:t xml:space="preserve">on the </w:t>
      </w:r>
      <w:r w:rsidR="002D1C3D">
        <w:rPr>
          <w:b/>
          <w:bCs/>
          <w:sz w:val="24"/>
          <w:szCs w:val="24"/>
        </w:rPr>
        <w:t>matter,</w:t>
      </w:r>
      <w:r w:rsidR="00153D16">
        <w:rPr>
          <w:b/>
          <w:bCs/>
          <w:sz w:val="24"/>
          <w:szCs w:val="24"/>
        </w:rPr>
        <w:t xml:space="preserve"> but we have received reports that SpaceX is attempting the cover up the story and prevent it’s spread with attacks</w:t>
      </w:r>
      <w:r w:rsidR="00AE27A3">
        <w:rPr>
          <w:b/>
          <w:bCs/>
          <w:sz w:val="24"/>
          <w:szCs w:val="24"/>
        </w:rPr>
        <w:t xml:space="preserve"> on our organization</w:t>
      </w:r>
      <w:r w:rsidR="002D1C3D">
        <w:rPr>
          <w:b/>
          <w:bCs/>
          <w:sz w:val="24"/>
          <w:szCs w:val="24"/>
        </w:rPr>
        <w:t xml:space="preserve"> by targeted advertising campaigns </w:t>
      </w:r>
      <w:r w:rsidR="001F2F7E">
        <w:rPr>
          <w:b/>
          <w:bCs/>
          <w:sz w:val="24"/>
          <w:szCs w:val="24"/>
        </w:rPr>
        <w:t>telling viewers that a car in fact did not crash into the earth.</w:t>
      </w:r>
    </w:p>
    <w:p w14:paraId="1575DD45" w14:textId="4F28CF57" w:rsidR="002D1C3D" w:rsidRDefault="002D1C3D" w:rsidP="001F2F7E">
      <w:pPr>
        <w:rPr>
          <w:b/>
          <w:bCs/>
          <w:sz w:val="24"/>
          <w:szCs w:val="24"/>
        </w:rPr>
      </w:pPr>
    </w:p>
    <w:p w14:paraId="6BA71970" w14:textId="4C235907" w:rsidR="001F2F7E" w:rsidRPr="002D1C3D" w:rsidRDefault="00E15AB3" w:rsidP="001F2F7E">
      <w:pPr>
        <w:rPr>
          <w:sz w:val="24"/>
          <w:szCs w:val="24"/>
        </w:rPr>
      </w:pPr>
      <w:r>
        <w:rPr>
          <w:b/>
          <w:bCs/>
          <w:sz w:val="24"/>
          <w:szCs w:val="24"/>
        </w:rPr>
        <w:t>It is evident that SpaceX’ public image has been diminished after the crash due to public outcry condemning the company</w:t>
      </w:r>
      <w:r w:rsidR="0009111C">
        <w:rPr>
          <w:b/>
          <w:bCs/>
          <w:sz w:val="24"/>
          <w:szCs w:val="24"/>
        </w:rPr>
        <w:t>’s actions</w:t>
      </w:r>
      <w:r w:rsidR="003A5B23">
        <w:rPr>
          <w:b/>
          <w:bCs/>
          <w:sz w:val="24"/>
          <w:szCs w:val="24"/>
        </w:rPr>
        <w:t xml:space="preserve"> causing this tragic accident</w:t>
      </w:r>
      <w:r w:rsidR="00173F77">
        <w:rPr>
          <w:b/>
          <w:bCs/>
          <w:sz w:val="24"/>
          <w:szCs w:val="24"/>
        </w:rPr>
        <w:t xml:space="preserve"> although no stock price changes have materialized yet</w:t>
      </w:r>
      <w:r w:rsidR="00993233">
        <w:rPr>
          <w:b/>
          <w:bCs/>
          <w:sz w:val="24"/>
          <w:szCs w:val="24"/>
        </w:rPr>
        <w:t xml:space="preserve"> although it may in the </w:t>
      </w:r>
      <w:r w:rsidR="00A92F4C">
        <w:rPr>
          <w:b/>
          <w:bCs/>
          <w:sz w:val="24"/>
          <w:szCs w:val="24"/>
        </w:rPr>
        <w:t>future.</w:t>
      </w:r>
    </w:p>
    <w:sectPr w:rsidR="001F2F7E" w:rsidRPr="002D1C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2szQ0tbQ0MjUztzBR0lEKTi0uzszPAykwrwUAaC1iniwAAAA="/>
  </w:docVars>
  <w:rsids>
    <w:rsidRoot w:val="00CB1141"/>
    <w:rsid w:val="00030E13"/>
    <w:rsid w:val="000435FD"/>
    <w:rsid w:val="0009111C"/>
    <w:rsid w:val="00110156"/>
    <w:rsid w:val="00153D16"/>
    <w:rsid w:val="00173F77"/>
    <w:rsid w:val="001F2F7E"/>
    <w:rsid w:val="0020362A"/>
    <w:rsid w:val="0022371C"/>
    <w:rsid w:val="00266992"/>
    <w:rsid w:val="002A1D52"/>
    <w:rsid w:val="002A3958"/>
    <w:rsid w:val="002D1C3D"/>
    <w:rsid w:val="003A5B23"/>
    <w:rsid w:val="004F40C4"/>
    <w:rsid w:val="005C16C6"/>
    <w:rsid w:val="0067372B"/>
    <w:rsid w:val="00773A85"/>
    <w:rsid w:val="008B140E"/>
    <w:rsid w:val="00962184"/>
    <w:rsid w:val="00993233"/>
    <w:rsid w:val="00A92F4C"/>
    <w:rsid w:val="00AC3114"/>
    <w:rsid w:val="00AE27A3"/>
    <w:rsid w:val="00B951DA"/>
    <w:rsid w:val="00BC7CCE"/>
    <w:rsid w:val="00C1269F"/>
    <w:rsid w:val="00CB1141"/>
    <w:rsid w:val="00D03001"/>
    <w:rsid w:val="00D51A05"/>
    <w:rsid w:val="00E15AB3"/>
    <w:rsid w:val="00F023D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65217"/>
  <w15:docId w15:val="{F3DD615B-7BDD-42A1-B4D0-A90DFDF7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7</TotalTime>
  <Pages>2</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acgillivray</dc:creator>
  <cp:keywords/>
  <dc:description/>
  <cp:lastModifiedBy>James Macgillivray</cp:lastModifiedBy>
  <cp:revision>13</cp:revision>
  <dcterms:created xsi:type="dcterms:W3CDTF">2021-11-02T23:25:00Z</dcterms:created>
  <dcterms:modified xsi:type="dcterms:W3CDTF">2021-11-18T03:07:00Z</dcterms:modified>
</cp:coreProperties>
</file>